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D49842" w14:textId="74DF7A7F" w:rsidR="00BE4A57" w:rsidRDefault="00BE4A57">
      <w:pPr>
        <w:rPr>
          <w:b/>
          <w:bCs/>
        </w:rPr>
      </w:pPr>
      <w:r>
        <w:rPr>
          <w:b/>
          <w:bCs/>
        </w:rPr>
        <w:t>Marketing Manager</w:t>
      </w:r>
    </w:p>
    <w:p w14:paraId="3C6B3F5E" w14:textId="796ABBE8" w:rsidR="0050116F" w:rsidRDefault="0050116F">
      <w:pPr>
        <w:rPr>
          <w:b/>
          <w:bCs/>
        </w:rPr>
      </w:pPr>
    </w:p>
    <w:p w14:paraId="34981061" w14:textId="77777777" w:rsidR="0050116F" w:rsidRDefault="0050116F" w:rsidP="0050116F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Exciting opportunity to be part of a passionate team in the development of a consumer privacy application for social media</w:t>
      </w:r>
    </w:p>
    <w:p w14:paraId="48B93686" w14:textId="1C2EFA39" w:rsidR="0050116F" w:rsidRDefault="0050116F" w:rsidP="0050116F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 xml:space="preserve">Immediate start with </w:t>
      </w:r>
      <w:r w:rsidR="000862E5">
        <w:rPr>
          <w:b/>
          <w:bCs/>
        </w:rPr>
        <w:t xml:space="preserve">a </w:t>
      </w:r>
      <w:r>
        <w:rPr>
          <w:b/>
          <w:bCs/>
        </w:rPr>
        <w:t xml:space="preserve">6-month contract with </w:t>
      </w:r>
      <w:r w:rsidR="000862E5">
        <w:rPr>
          <w:b/>
          <w:bCs/>
        </w:rPr>
        <w:t xml:space="preserve">an </w:t>
      </w:r>
      <w:r>
        <w:rPr>
          <w:b/>
          <w:bCs/>
        </w:rPr>
        <w:t>opportunity to extend.</w:t>
      </w:r>
    </w:p>
    <w:p w14:paraId="0EB7AD6B" w14:textId="046D91FE" w:rsidR="0050116F" w:rsidRDefault="0050116F">
      <w:pPr>
        <w:rPr>
          <w:b/>
          <w:bCs/>
        </w:rPr>
      </w:pPr>
    </w:p>
    <w:p w14:paraId="007AC127" w14:textId="77777777" w:rsidR="0050116F" w:rsidRDefault="0050116F" w:rsidP="0050116F">
      <w:r>
        <w:t>The Fighting Mongooses is an exciting Australia-wide based start-up looking to improve and increase user security when using social media platforms. Our team has already been hard at working and developing a prototype for a smartphone-based application and are now seeking experienced and enthusiastic individuals to take our project to the next stage.</w:t>
      </w:r>
    </w:p>
    <w:p w14:paraId="7A86728B" w14:textId="3314A016" w:rsidR="0050116F" w:rsidRDefault="0050116F"/>
    <w:p w14:paraId="0B3CE579" w14:textId="51CF9F2C" w:rsidR="0050116F" w:rsidRDefault="0050116F" w:rsidP="0050116F">
      <w:r>
        <w:t xml:space="preserve">The advertised position is for the </w:t>
      </w:r>
      <w:r w:rsidR="000862E5">
        <w:t>role</w:t>
      </w:r>
      <w:r>
        <w:t xml:space="preserve"> of </w:t>
      </w:r>
      <w:r w:rsidR="000862E5">
        <w:t xml:space="preserve">a </w:t>
      </w:r>
      <w:r w:rsidR="00963FF6">
        <w:rPr>
          <w:i/>
          <w:iCs/>
        </w:rPr>
        <w:t>marketing manager</w:t>
      </w:r>
      <w:r>
        <w:t xml:space="preserve">. A successful applicant will have a wealth of experience </w:t>
      </w:r>
      <w:r w:rsidR="00963FF6">
        <w:t xml:space="preserve">in marketing and bringing attention </w:t>
      </w:r>
      <w:r w:rsidR="000862E5">
        <w:t>to</w:t>
      </w:r>
      <w:r w:rsidR="00963FF6">
        <w:t xml:space="preserve"> commercial products</w:t>
      </w:r>
      <w:r>
        <w:t>.</w:t>
      </w:r>
      <w:r w:rsidR="00F5738D">
        <w:t xml:space="preserve"> Furthermore, a successful applicant is expected to have a diverse and extensive folio showcasing a variety of talents.</w:t>
      </w:r>
      <w:r>
        <w:t xml:space="preserve"> </w:t>
      </w:r>
    </w:p>
    <w:p w14:paraId="394E486A" w14:textId="3FC32AE9" w:rsidR="0050116F" w:rsidRDefault="0050116F"/>
    <w:p w14:paraId="3D521625" w14:textId="3D368E07" w:rsidR="00F5738D" w:rsidRDefault="00F5738D">
      <w:pPr>
        <w:rPr>
          <w:b/>
          <w:bCs/>
        </w:rPr>
      </w:pPr>
      <w:r>
        <w:rPr>
          <w:b/>
          <w:bCs/>
        </w:rPr>
        <w:t>About you:</w:t>
      </w:r>
    </w:p>
    <w:p w14:paraId="70F36E25" w14:textId="45D5743B" w:rsidR="00F5738D" w:rsidRDefault="00F5738D">
      <w:pPr>
        <w:rPr>
          <w:b/>
          <w:bCs/>
        </w:rPr>
      </w:pPr>
    </w:p>
    <w:p w14:paraId="28D8DFC4" w14:textId="082DC693" w:rsidR="00F5738D" w:rsidRDefault="00F5738D">
      <w:r>
        <w:t>A minimum</w:t>
      </w:r>
      <w:r w:rsidR="000862E5">
        <w:t xml:space="preserve"> of</w:t>
      </w:r>
      <w:r>
        <w:t xml:space="preserve"> 2 years of work in a similar role or a bachelor’s degree in marketing (or </w:t>
      </w:r>
      <w:r w:rsidR="000862E5">
        <w:t>equivalent</w:t>
      </w:r>
      <w:r>
        <w:t xml:space="preserve"> and relevant degree) and 1 year of work in marketing or communications.  Have high ethical standards and highly motivated. You are highly creative and can exceed expectations and status-quo in an impactful way.</w:t>
      </w:r>
    </w:p>
    <w:p w14:paraId="23096D40" w14:textId="3BB0FAE1" w:rsidR="00F5738D" w:rsidRDefault="00F5738D"/>
    <w:p w14:paraId="0F956049" w14:textId="45FB2FA2" w:rsidR="00F5738D" w:rsidRDefault="00F5738D">
      <w:pPr>
        <w:rPr>
          <w:b/>
          <w:bCs/>
        </w:rPr>
      </w:pPr>
      <w:r>
        <w:rPr>
          <w:b/>
          <w:bCs/>
        </w:rPr>
        <w:t xml:space="preserve">Responsibilities: </w:t>
      </w:r>
    </w:p>
    <w:p w14:paraId="1D5B32BD" w14:textId="505F4419" w:rsidR="00F5738D" w:rsidRDefault="00F5738D">
      <w:pPr>
        <w:rPr>
          <w:b/>
          <w:bCs/>
        </w:rPr>
      </w:pPr>
    </w:p>
    <w:p w14:paraId="71C462A6" w14:textId="10C33199" w:rsidR="00F5738D" w:rsidRDefault="00F5738D" w:rsidP="00F5738D">
      <w:pPr>
        <w:pStyle w:val="ListParagraph"/>
        <w:numPr>
          <w:ilvl w:val="0"/>
          <w:numId w:val="1"/>
        </w:numPr>
      </w:pPr>
      <w:r>
        <w:t xml:space="preserve">Develop campaigns to sell </w:t>
      </w:r>
      <w:r w:rsidR="003B50F5">
        <w:t>existing and future products.</w:t>
      </w:r>
    </w:p>
    <w:p w14:paraId="2B526C1C" w14:textId="6662F949" w:rsidR="003B50F5" w:rsidRDefault="003B50F5" w:rsidP="00F5738D">
      <w:pPr>
        <w:pStyle w:val="ListParagraph"/>
        <w:numPr>
          <w:ilvl w:val="0"/>
          <w:numId w:val="1"/>
        </w:numPr>
      </w:pPr>
      <w:r>
        <w:t>Write compelling press releases and on company developments and development cycles.</w:t>
      </w:r>
    </w:p>
    <w:p w14:paraId="15407F5E" w14:textId="3E01B53F" w:rsidR="003B50F5" w:rsidRDefault="003B50F5" w:rsidP="00F5738D">
      <w:pPr>
        <w:pStyle w:val="ListParagraph"/>
        <w:numPr>
          <w:ilvl w:val="0"/>
          <w:numId w:val="1"/>
        </w:numPr>
      </w:pPr>
      <w:r>
        <w:t>Interact using company social media.</w:t>
      </w:r>
    </w:p>
    <w:p w14:paraId="6293171D" w14:textId="6C5347AC" w:rsidR="003B50F5" w:rsidRDefault="003B50F5" w:rsidP="00F5738D">
      <w:pPr>
        <w:pStyle w:val="ListParagraph"/>
        <w:numPr>
          <w:ilvl w:val="0"/>
          <w:numId w:val="1"/>
        </w:numPr>
      </w:pPr>
      <w:r>
        <w:t>Maintain company website.</w:t>
      </w:r>
    </w:p>
    <w:p w14:paraId="51F192BC" w14:textId="60D33742" w:rsidR="003B50F5" w:rsidRDefault="003B50F5" w:rsidP="00F5738D">
      <w:pPr>
        <w:pStyle w:val="ListParagraph"/>
        <w:numPr>
          <w:ilvl w:val="0"/>
          <w:numId w:val="1"/>
        </w:numPr>
      </w:pPr>
      <w:r>
        <w:t>Research marketing trends and brand position.</w:t>
      </w:r>
    </w:p>
    <w:p w14:paraId="21FBC495" w14:textId="7E1FD2BB" w:rsidR="003B50F5" w:rsidRDefault="003B50F5" w:rsidP="00F5738D">
      <w:pPr>
        <w:pStyle w:val="ListParagraph"/>
        <w:numPr>
          <w:ilvl w:val="0"/>
          <w:numId w:val="1"/>
        </w:numPr>
      </w:pPr>
      <w:r>
        <w:t>Utilise graphic design skills for marketing material.</w:t>
      </w:r>
    </w:p>
    <w:p w14:paraId="25E45AC7" w14:textId="48934EC8" w:rsidR="00B0235D" w:rsidRDefault="00B0235D" w:rsidP="00F5738D">
      <w:pPr>
        <w:pStyle w:val="ListParagraph"/>
        <w:numPr>
          <w:ilvl w:val="0"/>
          <w:numId w:val="1"/>
        </w:numPr>
      </w:pPr>
      <w:r>
        <w:t>Receive feedback from clients and stakeholders and perform adjustments.</w:t>
      </w:r>
    </w:p>
    <w:p w14:paraId="33A3DA12" w14:textId="609B3724" w:rsidR="003B50F5" w:rsidRDefault="003B50F5" w:rsidP="003B50F5"/>
    <w:p w14:paraId="3D9F5172" w14:textId="2E836BBB" w:rsidR="003B50F5" w:rsidRDefault="003B50F5" w:rsidP="003B50F5">
      <w:pPr>
        <w:rPr>
          <w:b/>
          <w:bCs/>
        </w:rPr>
      </w:pPr>
      <w:r>
        <w:rPr>
          <w:b/>
          <w:bCs/>
        </w:rPr>
        <w:t>Essential Skills:</w:t>
      </w:r>
    </w:p>
    <w:p w14:paraId="02C8BF27" w14:textId="6A59E2F4" w:rsidR="003B50F5" w:rsidRDefault="003B50F5" w:rsidP="003B50F5">
      <w:pPr>
        <w:rPr>
          <w:b/>
          <w:bCs/>
        </w:rPr>
      </w:pPr>
    </w:p>
    <w:p w14:paraId="156495CB" w14:textId="5290BB68" w:rsidR="003B50F5" w:rsidRDefault="00B0235D" w:rsidP="003B50F5">
      <w:pPr>
        <w:pStyle w:val="ListParagraph"/>
        <w:numPr>
          <w:ilvl w:val="0"/>
          <w:numId w:val="1"/>
        </w:numPr>
      </w:pPr>
      <w:r>
        <w:t>Excellent written and verbal communication skills.</w:t>
      </w:r>
    </w:p>
    <w:p w14:paraId="157264FE" w14:textId="6DF62317" w:rsidR="00B0235D" w:rsidRDefault="00B0235D" w:rsidP="003B50F5">
      <w:pPr>
        <w:pStyle w:val="ListParagraph"/>
        <w:numPr>
          <w:ilvl w:val="0"/>
          <w:numId w:val="1"/>
        </w:numPr>
      </w:pPr>
      <w:r>
        <w:t xml:space="preserve">Skill in social media with Facebook, Instagram, </w:t>
      </w:r>
      <w:proofErr w:type="spellStart"/>
      <w:r>
        <w:t>SnapChat</w:t>
      </w:r>
      <w:proofErr w:type="spellEnd"/>
      <w:r>
        <w:t xml:space="preserve"> and Twitter.</w:t>
      </w:r>
    </w:p>
    <w:p w14:paraId="0092F72E" w14:textId="7AF090E5" w:rsidR="00B0235D" w:rsidRDefault="00B0235D" w:rsidP="003B50F5">
      <w:pPr>
        <w:pStyle w:val="ListParagraph"/>
        <w:numPr>
          <w:ilvl w:val="0"/>
          <w:numId w:val="1"/>
        </w:numPr>
      </w:pPr>
      <w:r>
        <w:t>Extensive knowledge of Adobe Design Suite, in particular Adobe Illustrator, Photoshop and Premier.</w:t>
      </w:r>
    </w:p>
    <w:p w14:paraId="79F3A24A" w14:textId="38D44577" w:rsidR="00B0235D" w:rsidRDefault="00B0235D" w:rsidP="003B50F5">
      <w:pPr>
        <w:pStyle w:val="ListParagraph"/>
        <w:numPr>
          <w:ilvl w:val="0"/>
          <w:numId w:val="1"/>
        </w:numPr>
      </w:pPr>
      <w:r>
        <w:t xml:space="preserve">Understanding of HTML, CSS and JavaScript for the purpose of website design and website maintenance. </w:t>
      </w:r>
    </w:p>
    <w:p w14:paraId="4279C970" w14:textId="0646DC01" w:rsidR="00B0235D" w:rsidRDefault="00B0235D" w:rsidP="003B50F5">
      <w:pPr>
        <w:pStyle w:val="ListParagraph"/>
        <w:numPr>
          <w:ilvl w:val="0"/>
          <w:numId w:val="1"/>
        </w:numPr>
      </w:pPr>
      <w:r>
        <w:t>Experience in email marketing using Vision6.</w:t>
      </w:r>
    </w:p>
    <w:p w14:paraId="6772C71C" w14:textId="16AD2524" w:rsidR="00B0235D" w:rsidRDefault="00B0235D" w:rsidP="003B50F5">
      <w:pPr>
        <w:pStyle w:val="ListParagraph"/>
        <w:numPr>
          <w:ilvl w:val="0"/>
          <w:numId w:val="1"/>
        </w:numPr>
      </w:pPr>
      <w:r>
        <w:t>Coordination of conferences and events.</w:t>
      </w:r>
    </w:p>
    <w:p w14:paraId="0B768C41" w14:textId="07DADCAD" w:rsidR="00B0235D" w:rsidRDefault="00B0235D" w:rsidP="00B0235D"/>
    <w:p w14:paraId="72509949" w14:textId="19156774" w:rsidR="00B0235D" w:rsidRDefault="00B0235D" w:rsidP="00B0235D"/>
    <w:p w14:paraId="652E9033" w14:textId="465EE42C" w:rsidR="00B0235D" w:rsidRDefault="00B0235D" w:rsidP="00B0235D"/>
    <w:p w14:paraId="7137ADBD" w14:textId="77777777" w:rsidR="00B0235D" w:rsidRDefault="00B0235D" w:rsidP="00B0235D">
      <w:pPr>
        <w:rPr>
          <w:b/>
          <w:bCs/>
        </w:rPr>
      </w:pPr>
      <w:r>
        <w:rPr>
          <w:b/>
          <w:bCs/>
        </w:rPr>
        <w:lastRenderedPageBreak/>
        <w:t>Application Process:</w:t>
      </w:r>
    </w:p>
    <w:p w14:paraId="001114B7" w14:textId="77777777" w:rsidR="00B0235D" w:rsidRDefault="00B0235D" w:rsidP="00B0235D">
      <w:pPr>
        <w:rPr>
          <w:b/>
          <w:bCs/>
        </w:rPr>
      </w:pPr>
    </w:p>
    <w:p w14:paraId="2A545712" w14:textId="22129F65" w:rsidR="00B0235D" w:rsidRPr="00396242" w:rsidRDefault="00B0235D" w:rsidP="00B0235D">
      <w:r>
        <w:t>Please provide your CV/ resume and cover letter addressing the requirements of the advertised position. Along with your application</w:t>
      </w:r>
      <w:r w:rsidR="000862E5">
        <w:t>,</w:t>
      </w:r>
      <w:r>
        <w:t xml:space="preserve"> please provide a folio showcasing </w:t>
      </w:r>
      <w:r w:rsidR="00A853F8">
        <w:t>past commercial products and experience.</w:t>
      </w:r>
      <w:r>
        <w:t xml:space="preserve"> In your cover letter</w:t>
      </w:r>
      <w:r w:rsidR="000862E5">
        <w:t>,</w:t>
      </w:r>
      <w:r>
        <w:t xml:space="preserve"> please provide an example of a situation where you took</w:t>
      </w:r>
      <w:r w:rsidR="000862E5">
        <w:t xml:space="preserve"> the</w:t>
      </w:r>
      <w:r>
        <w:t xml:space="preserve"> initiative and brought a creative project to life. </w:t>
      </w:r>
    </w:p>
    <w:p w14:paraId="009D15ED" w14:textId="77777777" w:rsidR="00B0235D" w:rsidRDefault="00B0235D" w:rsidP="00B0235D"/>
    <w:p w14:paraId="255ED1AF" w14:textId="77777777" w:rsidR="00B0235D" w:rsidRPr="00396242" w:rsidRDefault="00B0235D" w:rsidP="00B0235D">
      <w:r>
        <w:t>We are an equal opportunity employer. We encourage individuals from all backgrounds and cultures to apply.</w:t>
      </w:r>
    </w:p>
    <w:p w14:paraId="41643830" w14:textId="77777777" w:rsidR="00B0235D" w:rsidRPr="003B50F5" w:rsidRDefault="00B0235D" w:rsidP="00B0235D"/>
    <w:p w14:paraId="4260D259" w14:textId="77777777" w:rsidR="00F5738D" w:rsidRPr="00F5738D" w:rsidRDefault="00F5738D">
      <w:pPr>
        <w:rPr>
          <w:b/>
          <w:bCs/>
        </w:rPr>
      </w:pPr>
    </w:p>
    <w:sectPr w:rsidR="00F5738D" w:rsidRPr="00F5738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7A500E0"/>
    <w:multiLevelType w:val="hybridMultilevel"/>
    <w:tmpl w:val="492A200A"/>
    <w:lvl w:ilvl="0" w:tplc="FDA07698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6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AwNTYyMLQ0sDQ2MTBW0lEKTi0uzszPAykwrAUAHYXHRCwAAAA="/>
  </w:docVars>
  <w:rsids>
    <w:rsidRoot w:val="00BE4A57"/>
    <w:rsid w:val="000862E5"/>
    <w:rsid w:val="003B50F5"/>
    <w:rsid w:val="0050116F"/>
    <w:rsid w:val="00963FF6"/>
    <w:rsid w:val="00A853F8"/>
    <w:rsid w:val="00B0235D"/>
    <w:rsid w:val="00BE4A57"/>
    <w:rsid w:val="00F573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079FF1"/>
  <w15:chartTrackingRefBased/>
  <w15:docId w15:val="{4B31E5CC-38CC-B044-8D70-21677C198D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AU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0116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2</Pages>
  <Words>371</Words>
  <Characters>211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uel Mennen</dc:creator>
  <cp:keywords/>
  <dc:description/>
  <cp:lastModifiedBy>Adam Mutimer</cp:lastModifiedBy>
  <cp:revision>2</cp:revision>
  <dcterms:created xsi:type="dcterms:W3CDTF">2020-11-07T04:30:00Z</dcterms:created>
  <dcterms:modified xsi:type="dcterms:W3CDTF">2020-11-26T08:34:00Z</dcterms:modified>
</cp:coreProperties>
</file>